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2" w:name="cover-letter"/>
    <w:p>
      <w:pPr>
        <w:pStyle w:val="Heading1"/>
      </w:pPr>
      <w:r>
        <w:t xml:space="preserve">Cover Letter</w:t>
      </w:r>
    </w:p>
    <w:p>
      <w:pPr>
        <w:pStyle w:val="FirstParagraph"/>
      </w:pPr>
      <w:r>
        <w:rPr>
          <w:bCs/>
          <w:b/>
        </w:rPr>
        <w:t xml:space="preserve">John Doe</w:t>
      </w:r>
      <w:r>
        <w:br/>
      </w:r>
      <w:r>
        <w:t xml:space="preserve">Electrical Engineer</w:t>
      </w:r>
      <w:r>
        <w:br/>
      </w:r>
      <w:r>
        <w:t xml:space="preserve">Frankfurt, Germany</w:t>
      </w:r>
      <w:r>
        <w:br/>
      </w:r>
      <w:r>
        <w:t xml:space="preserve">Email: john.doe@example.com | Phone: +49 123 4567890</w:t>
      </w:r>
    </w:p>
    <w:p>
      <w:pPr>
        <w:pStyle w:val="BodyText"/>
      </w:pPr>
      <w:r>
        <w:t xml:space="preserve">Date: April 5, 2024</w:t>
      </w:r>
    </w:p>
    <w:bookmarkStart w:id="20" w:name="hiring-manager"/>
    <w:p>
      <w:pPr>
        <w:pStyle w:val="Heading3"/>
      </w:pPr>
      <w:r>
        <w:t xml:space="preserve">Hiring Manager</w:t>
      </w:r>
    </w:p>
    <w:p>
      <w:pPr>
        <w:pStyle w:val="FirstParagraph"/>
      </w:pPr>
      <w:r>
        <w:t xml:space="preserve">Frankfurt Energy Solutions GmbH</w:t>
      </w:r>
      <w:r>
        <w:br/>
      </w:r>
      <w:r>
        <w:t xml:space="preserve">Untermainkai 12</w:t>
      </w:r>
      <w:r>
        <w:br/>
      </w:r>
      <w:r>
        <w:t xml:space="preserve">60329 Frankfurt, Germany</w:t>
      </w:r>
    </w:p>
    <w:bookmarkEnd w:id="20"/>
    <w:bookmarkStart w:id="21" w:name="X1724eba3289013ed28af244f3715e204c4ca3c7"/>
    <w:p>
      <w:pPr>
        <w:pStyle w:val="Heading2"/>
      </w:pPr>
      <w:r>
        <w:t xml:space="preserve">Cover Letter for Electrical Engineer Position in Germany Frankfurt</w:t>
      </w:r>
    </w:p>
    <w:p>
      <w:pPr>
        <w:pStyle w:val="FirstParagraph"/>
      </w:pPr>
      <w:r>
        <w:t xml:space="preserve">Dear Hiring Manager,</w:t>
      </w:r>
    </w:p>
    <w:p>
      <w:pPr>
        <w:pStyle w:val="BodyText"/>
      </w:pPr>
      <w:r>
        <w:t xml:space="preserve">I am writing to express my interest in the Electrical Engineer position at your esteemed organization, located in the vibrant city of Germany Frankfurt. As a highly motivated and technically proficient electrical engineer with a strong passion for innovation and sustainable technology, I am eager to contribute my expertise to a forward-thinking company like yours. My background in designing, implementing, and maintaining electrical systems aligns perfectly with the requirements of this role, and I am confident that my skills will add value to your team in Germany Frankfurt.</w:t>
      </w:r>
    </w:p>
    <w:p>
      <w:pPr>
        <w:pStyle w:val="BodyText"/>
      </w:pPr>
      <w:r>
        <w:t xml:space="preserve">Having worked extensively in both academic and industrial settings, I have developed a deep understanding of electrical engineering principles and their practical applications. My career has been driven by a commitment to excellence, precision, and the ability to solve complex technical challenges. In my previous role as an Electrical Engineer at Siemens Energy Division in Munich, I was responsible for designing high-voltage power systems that optimized energy efficiency and reduced environmental impact. This experience not only honed my technical skills but also reinforced my ability to work within the stringent standards of German engineering practices.</w:t>
      </w:r>
    </w:p>
    <w:p>
      <w:pPr>
        <w:pStyle w:val="BodyText"/>
      </w:pPr>
      <w:r>
        <w:t xml:space="preserve">Germany Frankfurt is a global hub for innovation, finance, and technology, making it an ideal location for professionals in the field of electrical engineering. The city’s emphasis on sustainability and cutting-edge infrastructure presents unique opportunities to contribute to projects that shape the future of energy systems. I am particularly drawn to your company’s focus on renewable energy solutions and smart grid technologies, which resonate with my own career aspirations. I am excited about the prospect of working in such a dynamic environment where technical expertise is paired with a vision for a greener tomorrow.</w:t>
      </w:r>
    </w:p>
    <w:p>
      <w:pPr>
        <w:pStyle w:val="BodyText"/>
      </w:pPr>
      <w:r>
        <w:t xml:space="preserve">One of my key strengths as an Electrical Engineer is my ability to translate theoretical knowledge into practical, scalable solutions. For instance, during my tenure at ABB AG, I led a team to develop an automated control system for industrial machinery that improved production efficiency by 25%. This project required close collaboration with cross-functional teams, including mechanical engineers and software developers, to ensure seamless integration of electrical systems. My attention to detail and commitment to quality ensured that the project met all regulatory requirements and delivered exceptional performance.</w:t>
      </w:r>
    </w:p>
    <w:p>
      <w:pPr>
        <w:pStyle w:val="BodyText"/>
      </w:pPr>
      <w:r>
        <w:t xml:space="preserve">Additionally, I hold a Master’s degree in Electrical Engineering from the Technical University of Munich, where I specialized in power electronics and renewable energy systems. My thesis on "Optimizing Solar Inverter Efficiency for Urban Applications" was recognized for its innovative approach to integrating solar technology into existing grid infrastructure. This academic work has equipped me with a strong foundation in both traditional and emerging electrical engineering disciplines, which I believe will be invaluable in addressing the challenges of modern energy systems in Germany Frankfurt.</w:t>
      </w:r>
    </w:p>
    <w:p>
      <w:pPr>
        <w:pStyle w:val="BodyText"/>
      </w:pPr>
      <w:r>
        <w:t xml:space="preserve">What sets me apart as an Electrical Engineer is my adaptability and willingness to embrace new technologies. In an industry that is constantly evolving, I prioritize continuous learning and professional development. For example, I recently completed a certification program in Industrial Automation Systems, which has enhanced my ability to design intelligent control systems for modern manufacturing environments. This proactive approach ensures that I remain at the forefront of technological advancements and can contribute effectively to your organization’s goals.</w:t>
      </w:r>
    </w:p>
    <w:p>
      <w:pPr>
        <w:pStyle w:val="BodyText"/>
      </w:pPr>
      <w:r>
        <w:t xml:space="preserve">Germany Frankfurt is known for its rigorous work ethic and emphasis on precision, both of which are deeply ingrained in my professional philosophy. I understand the importance of adhering to strict safety protocols, regulatory standards, and project timelines. My experience working with international teams has also prepared me to thrive in a multicultural environment, where clear communication and collaboration are essential for success.</w:t>
      </w:r>
    </w:p>
    <w:p>
      <w:pPr>
        <w:pStyle w:val="BodyText"/>
      </w:pPr>
      <w:r>
        <w:t xml:space="preserve">In addition to my technical skills, I bring strong problem-solving abilities and a collaborative mindset. I thrive in fast-paced environments where challenges require creative solutions. For example, during a critical project at Bosch Engineering, I identified a flaw in the power distribution system that could have led to significant downtime. By implementing a redesigned circuit layout, I not only resolved the issue but also improved overall system reliability. Such experiences highlight my dedication to delivering results that exceed expectations.</w:t>
      </w:r>
    </w:p>
    <w:p>
      <w:pPr>
        <w:pStyle w:val="BodyText"/>
      </w:pPr>
      <w:r>
        <w:t xml:space="preserve">As an Electrical Engineer with a proven track record of success and a deep appreciation for the opportunities available in Germany Frankfurt, I am eager to contribute to your company’s mission of driving innovation in the energy sector. I am confident that my technical expertise, combined with my passion for sustainable solutions, will enable me to make meaningful contributions to your team. I would welcome the opportunity to discuss how my background and skills align with your needs.</w:t>
      </w:r>
    </w:p>
    <w:p>
      <w:pPr>
        <w:pStyle w:val="BodyText"/>
      </w:pPr>
      <w:r>
        <w:t xml:space="preserve">Thank you for considering my application. I look forward to the possibility of contributing to the continued success of your organization in Germany Frankfurt.</w:t>
      </w:r>
    </w:p>
    <w:p>
      <w:pPr>
        <w:pStyle w:val="BodyText"/>
      </w:pPr>
      <w:r>
        <w:t xml:space="preserve">Sincerely,</w:t>
      </w:r>
    </w:p>
    <w:p>
      <w:pPr>
        <w:pStyle w:val="BodyText"/>
      </w:pPr>
      <w:r>
        <w:rPr>
          <w:bCs/>
          <w:b/>
        </w:rPr>
        <w:t xml:space="preserve">John Doe</w:t>
      </w:r>
      <w:r>
        <w:br/>
      </w:r>
      <w:r>
        <w:t xml:space="preserve">Electrical Engineer</w:t>
      </w:r>
      <w:r>
        <w:br/>
      </w:r>
      <w:r>
        <w:t xml:space="preserve">Email: john.doe@example.com | Phone: +49 123 4567890</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Germany Frankfurt</dc:title>
  <dc:creator/>
  <cp:keywords/>
  <dcterms:created xsi:type="dcterms:W3CDTF">2025-12-11T06:30:46Z</dcterms:created>
  <dcterms:modified xsi:type="dcterms:W3CDTF">2025-12-11T06:30:46Z</dcterms:modified>
</cp:coreProperties>
</file>

<file path=docProps/custom.xml><?xml version="1.0" encoding="utf-8"?>
<Properties xmlns="http://schemas.openxmlformats.org/officeDocument/2006/custom-properties" xmlns:vt="http://schemas.openxmlformats.org/officeDocument/2006/docPropsVTypes"/>
</file>